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DA24D3"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DA24D3"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DA24D3">
      <w:hyperlink r:id="rId15" w:history="1">
        <w:r w:rsidR="009876D2" w:rsidRPr="00DB646D">
          <w:rPr>
            <w:rStyle w:val="Hyperlink"/>
          </w:rPr>
          <w:t>https://docs.unity3d.com/ScriptReference/Rigidbody-interpolation.html</w:t>
        </w:r>
      </w:hyperlink>
    </w:p>
    <w:p w14:paraId="23BC9FF4" w14:textId="5E474C29" w:rsidR="00C11ED3" w:rsidRDefault="00C11ED3"/>
    <w:p w14:paraId="7041A7C5" w14:textId="4A379197" w:rsidR="00BE232D" w:rsidRPr="00BE232D" w:rsidRDefault="00BE232D">
      <w:pPr>
        <w:rPr>
          <w:b/>
          <w:bCs/>
        </w:rPr>
      </w:pPr>
      <w:r>
        <w:rPr>
          <w:b/>
          <w:bCs/>
        </w:rPr>
        <w:t>Player and Enemy Interaction</w:t>
      </w:r>
    </w:p>
    <w:p w14:paraId="7AB3CF75" w14:textId="5F2AA48D" w:rsidR="00BE232D" w:rsidRDefault="00BE232D"/>
    <w:p w14:paraId="01F7A88B" w14:textId="15097E84" w:rsidR="00BE232D" w:rsidRDefault="00BE232D"/>
    <w:p w14:paraId="28475344" w14:textId="77777777" w:rsidR="00BE232D" w:rsidRDefault="00BE232D"/>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F35A17A" w:rsidR="00C11ED3" w:rsidRDefault="00C11ED3" w:rsidP="00573185"/>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lastRenderedPageBreak/>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lastRenderedPageBreak/>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B56BD0">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lastRenderedPageBreak/>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2DCFDDAB" w:rsidR="003F46D1" w:rsidRDefault="003F46D1" w:rsidP="003F46D1">
      <w:r>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03DA2AA0" w:rsidR="00CB00FC" w:rsidRP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sectPr w:rsidR="00CB00FC" w:rsidRPr="00CB00FC">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7B0F3" w14:textId="77777777" w:rsidR="00DA24D3" w:rsidRDefault="00DA24D3" w:rsidP="0012744E">
      <w:pPr>
        <w:spacing w:after="0" w:line="240" w:lineRule="auto"/>
      </w:pPr>
      <w:r>
        <w:separator/>
      </w:r>
    </w:p>
  </w:endnote>
  <w:endnote w:type="continuationSeparator" w:id="0">
    <w:p w14:paraId="3A6E8BA6" w14:textId="77777777" w:rsidR="00DA24D3" w:rsidRDefault="00DA24D3"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8D1A8" w14:textId="77777777" w:rsidR="00DA24D3" w:rsidRDefault="00DA24D3" w:rsidP="0012744E">
      <w:pPr>
        <w:spacing w:after="0" w:line="240" w:lineRule="auto"/>
      </w:pPr>
      <w:r>
        <w:separator/>
      </w:r>
    </w:p>
  </w:footnote>
  <w:footnote w:type="continuationSeparator" w:id="0">
    <w:p w14:paraId="6617586F" w14:textId="77777777" w:rsidR="00DA24D3" w:rsidRDefault="00DA24D3"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mwqAUAjmJEiSwAAAA="/>
  </w:docVars>
  <w:rsids>
    <w:rsidRoot w:val="00487575"/>
    <w:rsid w:val="00004F39"/>
    <w:rsid w:val="00046B1C"/>
    <w:rsid w:val="00055761"/>
    <w:rsid w:val="0007699A"/>
    <w:rsid w:val="000D3285"/>
    <w:rsid w:val="001124C3"/>
    <w:rsid w:val="0012744E"/>
    <w:rsid w:val="00166A2E"/>
    <w:rsid w:val="00191575"/>
    <w:rsid w:val="001B2AAA"/>
    <w:rsid w:val="002013B7"/>
    <w:rsid w:val="0024682A"/>
    <w:rsid w:val="002A0DD7"/>
    <w:rsid w:val="002F40C8"/>
    <w:rsid w:val="00301D1A"/>
    <w:rsid w:val="00310517"/>
    <w:rsid w:val="00320FC0"/>
    <w:rsid w:val="00372147"/>
    <w:rsid w:val="003B29D6"/>
    <w:rsid w:val="003F46D1"/>
    <w:rsid w:val="00487575"/>
    <w:rsid w:val="00490B2E"/>
    <w:rsid w:val="004D0EFB"/>
    <w:rsid w:val="005531F7"/>
    <w:rsid w:val="00572AC0"/>
    <w:rsid w:val="00573185"/>
    <w:rsid w:val="005A758C"/>
    <w:rsid w:val="005E0400"/>
    <w:rsid w:val="005F0818"/>
    <w:rsid w:val="0061411F"/>
    <w:rsid w:val="00637A76"/>
    <w:rsid w:val="006D19C2"/>
    <w:rsid w:val="00785664"/>
    <w:rsid w:val="007E60AC"/>
    <w:rsid w:val="00873D09"/>
    <w:rsid w:val="008821A2"/>
    <w:rsid w:val="008D73F5"/>
    <w:rsid w:val="009076CD"/>
    <w:rsid w:val="009174D8"/>
    <w:rsid w:val="00947CAD"/>
    <w:rsid w:val="009876D2"/>
    <w:rsid w:val="009C100A"/>
    <w:rsid w:val="009D233A"/>
    <w:rsid w:val="00A92822"/>
    <w:rsid w:val="00AA4E6C"/>
    <w:rsid w:val="00B36521"/>
    <w:rsid w:val="00B53372"/>
    <w:rsid w:val="00B56BD0"/>
    <w:rsid w:val="00B7329F"/>
    <w:rsid w:val="00BB3A03"/>
    <w:rsid w:val="00BE232D"/>
    <w:rsid w:val="00BE6202"/>
    <w:rsid w:val="00C11ED3"/>
    <w:rsid w:val="00C50E93"/>
    <w:rsid w:val="00C649C1"/>
    <w:rsid w:val="00CB00FC"/>
    <w:rsid w:val="00CE204A"/>
    <w:rsid w:val="00CE32CC"/>
    <w:rsid w:val="00D20276"/>
    <w:rsid w:val="00D67F70"/>
    <w:rsid w:val="00DA24D3"/>
    <w:rsid w:val="00DB1100"/>
    <w:rsid w:val="00E1148D"/>
    <w:rsid w:val="00E153C3"/>
    <w:rsid w:val="00E17680"/>
    <w:rsid w:val="00E213ED"/>
    <w:rsid w:val="00E9247E"/>
    <w:rsid w:val="00EC0968"/>
    <w:rsid w:val="00F505FE"/>
    <w:rsid w:val="00F81FF4"/>
    <w:rsid w:val="00FF12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unity3d.com/ScriptReference/Rigidbody-interpolation.html" TargetMode="External"/><Relationship Id="rId10" Type="http://schemas.openxmlformats.org/officeDocument/2006/relationships/image" Target="media/image3.jpe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1</TotalTime>
  <Pages>11</Pages>
  <Words>2543</Words>
  <Characters>14500</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26</cp:revision>
  <dcterms:created xsi:type="dcterms:W3CDTF">2021-03-30T11:52:00Z</dcterms:created>
  <dcterms:modified xsi:type="dcterms:W3CDTF">2021-04-09T14:06:00Z</dcterms:modified>
</cp:coreProperties>
</file>